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11EAA" w:rsidRPr="006E46F1" w:rsidRDefault="00C01C7A" w:rsidP="00D1693B">
      <w:pPr>
        <w:jc w:val="center"/>
        <w:rPr>
          <w:rFonts w:ascii="Arial" w:hAnsi="Arial" w:cs="Arial"/>
          <w:b/>
          <w:sz w:val="24"/>
          <w:szCs w:val="24"/>
          <w:u w:val="single"/>
        </w:rPr>
      </w:pPr>
      <w:r w:rsidRPr="006E46F1">
        <w:rPr>
          <w:rFonts w:ascii="Arial" w:hAnsi="Arial" w:cs="Arial"/>
          <w:b/>
          <w:sz w:val="24"/>
          <w:szCs w:val="24"/>
          <w:u w:val="single"/>
        </w:rPr>
        <w:t>Runs with their times (in millisecond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4"/>
        <w:gridCol w:w="1984"/>
        <w:gridCol w:w="1985"/>
        <w:gridCol w:w="1933"/>
      </w:tblGrid>
      <w:tr w:rsidR="003D0165" w:rsidRPr="006E46F1" w:rsidTr="00EF3A39">
        <w:tc>
          <w:tcPr>
            <w:tcW w:w="3114" w:type="dxa"/>
          </w:tcPr>
          <w:p w:rsidR="003D0165" w:rsidRPr="006E46F1" w:rsidRDefault="003D0165" w:rsidP="00D1693B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984" w:type="dxa"/>
          </w:tcPr>
          <w:p w:rsidR="003D0165" w:rsidRPr="006E46F1" w:rsidRDefault="003D0165" w:rsidP="00D1693B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6E46F1">
              <w:rPr>
                <w:rFonts w:ascii="Arial" w:hAnsi="Arial" w:cs="Arial"/>
                <w:b/>
                <w:sz w:val="24"/>
                <w:szCs w:val="24"/>
              </w:rPr>
              <w:t>100 x 100</w:t>
            </w:r>
          </w:p>
        </w:tc>
        <w:tc>
          <w:tcPr>
            <w:tcW w:w="1985" w:type="dxa"/>
          </w:tcPr>
          <w:p w:rsidR="003D0165" w:rsidRPr="006E46F1" w:rsidRDefault="003D0165" w:rsidP="00D1693B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6E46F1">
              <w:rPr>
                <w:rFonts w:ascii="Arial" w:hAnsi="Arial" w:cs="Arial"/>
                <w:b/>
                <w:sz w:val="24"/>
                <w:szCs w:val="24"/>
              </w:rPr>
              <w:t>500 x 500</w:t>
            </w:r>
          </w:p>
        </w:tc>
        <w:tc>
          <w:tcPr>
            <w:tcW w:w="1933" w:type="dxa"/>
          </w:tcPr>
          <w:p w:rsidR="003D0165" w:rsidRPr="006E46F1" w:rsidRDefault="003D0165" w:rsidP="00D1693B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6E46F1">
              <w:rPr>
                <w:rFonts w:ascii="Arial" w:hAnsi="Arial" w:cs="Arial"/>
                <w:b/>
                <w:sz w:val="24"/>
                <w:szCs w:val="24"/>
              </w:rPr>
              <w:t>1000 x 1000</w:t>
            </w:r>
          </w:p>
        </w:tc>
      </w:tr>
      <w:tr w:rsidR="003D0165" w:rsidRPr="006E46F1" w:rsidTr="00EF3A39">
        <w:trPr>
          <w:trHeight w:val="86"/>
        </w:trPr>
        <w:tc>
          <w:tcPr>
            <w:tcW w:w="3114" w:type="dxa"/>
          </w:tcPr>
          <w:p w:rsidR="003D0165" w:rsidRPr="006E46F1" w:rsidRDefault="003D0165" w:rsidP="00D1693B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6E46F1">
              <w:rPr>
                <w:rFonts w:ascii="Arial" w:hAnsi="Arial" w:cs="Arial"/>
                <w:b/>
                <w:sz w:val="24"/>
                <w:szCs w:val="24"/>
              </w:rPr>
              <w:t>Single Thread: Integers</w:t>
            </w:r>
          </w:p>
        </w:tc>
        <w:tc>
          <w:tcPr>
            <w:tcW w:w="1984" w:type="dxa"/>
          </w:tcPr>
          <w:p w:rsidR="003D0165" w:rsidRPr="006E46F1" w:rsidRDefault="00D1693B" w:rsidP="00D1693B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E46F1">
              <w:rPr>
                <w:rFonts w:ascii="Arial" w:hAnsi="Arial" w:cs="Arial"/>
                <w:sz w:val="24"/>
                <w:szCs w:val="24"/>
              </w:rPr>
              <w:t>92</w:t>
            </w:r>
          </w:p>
        </w:tc>
        <w:tc>
          <w:tcPr>
            <w:tcW w:w="1985" w:type="dxa"/>
          </w:tcPr>
          <w:p w:rsidR="003D0165" w:rsidRPr="006E46F1" w:rsidRDefault="00D1693B" w:rsidP="00D1693B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6E46F1">
              <w:rPr>
                <w:rFonts w:ascii="Arial" w:hAnsi="Arial" w:cs="Arial"/>
                <w:sz w:val="24"/>
                <w:szCs w:val="24"/>
              </w:rPr>
              <w:t>1</w:t>
            </w:r>
            <w:r w:rsidR="0019309E" w:rsidRPr="006E46F1">
              <w:rPr>
                <w:rFonts w:ascii="Arial" w:hAnsi="Arial" w:cs="Arial"/>
                <w:sz w:val="24"/>
                <w:szCs w:val="24"/>
              </w:rPr>
              <w:t>1</w:t>
            </w:r>
            <w:r w:rsidR="00C01C7A" w:rsidRPr="006E46F1">
              <w:rPr>
                <w:rFonts w:ascii="Arial" w:hAnsi="Arial" w:cs="Arial"/>
                <w:sz w:val="24"/>
                <w:szCs w:val="24"/>
              </w:rPr>
              <w:t>,</w:t>
            </w:r>
            <w:r w:rsidRPr="006E46F1">
              <w:rPr>
                <w:rFonts w:ascii="Arial" w:hAnsi="Arial" w:cs="Arial"/>
                <w:sz w:val="24"/>
                <w:szCs w:val="24"/>
              </w:rPr>
              <w:t>107</w:t>
            </w:r>
          </w:p>
        </w:tc>
        <w:tc>
          <w:tcPr>
            <w:tcW w:w="1933" w:type="dxa"/>
          </w:tcPr>
          <w:p w:rsidR="003D0165" w:rsidRPr="006E46F1" w:rsidRDefault="00AC16E1" w:rsidP="00D1693B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6</w:t>
            </w:r>
            <w:r w:rsidR="00E5507F">
              <w:rPr>
                <w:rFonts w:ascii="Arial" w:hAnsi="Arial" w:cs="Arial"/>
                <w:sz w:val="24"/>
                <w:szCs w:val="24"/>
              </w:rPr>
              <w:t>3,382</w:t>
            </w:r>
          </w:p>
        </w:tc>
      </w:tr>
      <w:tr w:rsidR="003D0165" w:rsidRPr="006E46F1" w:rsidTr="00EF3A39">
        <w:tc>
          <w:tcPr>
            <w:tcW w:w="3114" w:type="dxa"/>
          </w:tcPr>
          <w:p w:rsidR="003D0165" w:rsidRPr="006E46F1" w:rsidRDefault="003D0165" w:rsidP="00D1693B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6E46F1">
              <w:rPr>
                <w:rFonts w:ascii="Arial" w:hAnsi="Arial" w:cs="Arial"/>
                <w:b/>
                <w:sz w:val="24"/>
                <w:szCs w:val="24"/>
              </w:rPr>
              <w:t xml:space="preserve">Single Thread: </w:t>
            </w:r>
            <w:r w:rsidRPr="006E46F1">
              <w:rPr>
                <w:rFonts w:ascii="Arial" w:hAnsi="Arial" w:cs="Arial"/>
                <w:b/>
                <w:sz w:val="24"/>
                <w:szCs w:val="24"/>
              </w:rPr>
              <w:t>Doubles</w:t>
            </w:r>
          </w:p>
        </w:tc>
        <w:tc>
          <w:tcPr>
            <w:tcW w:w="1984" w:type="dxa"/>
          </w:tcPr>
          <w:p w:rsidR="003D0165" w:rsidRPr="006E46F1" w:rsidRDefault="007E38C4" w:rsidP="00D1693B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04</w:t>
            </w:r>
          </w:p>
        </w:tc>
        <w:tc>
          <w:tcPr>
            <w:tcW w:w="1985" w:type="dxa"/>
          </w:tcPr>
          <w:p w:rsidR="003D0165" w:rsidRPr="006E46F1" w:rsidRDefault="007E38C4" w:rsidP="00D1693B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3,458</w:t>
            </w:r>
          </w:p>
        </w:tc>
        <w:tc>
          <w:tcPr>
            <w:tcW w:w="1933" w:type="dxa"/>
          </w:tcPr>
          <w:p w:rsidR="003D0165" w:rsidRPr="006E46F1" w:rsidRDefault="007E38C4" w:rsidP="00D1693B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74,376</w:t>
            </w:r>
          </w:p>
        </w:tc>
      </w:tr>
      <w:tr w:rsidR="003D0165" w:rsidRPr="006E46F1" w:rsidTr="00EF3A39">
        <w:tc>
          <w:tcPr>
            <w:tcW w:w="3114" w:type="dxa"/>
          </w:tcPr>
          <w:p w:rsidR="003D0165" w:rsidRPr="006E46F1" w:rsidRDefault="003D0165" w:rsidP="00D1693B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6E46F1">
              <w:rPr>
                <w:rFonts w:ascii="Arial" w:hAnsi="Arial" w:cs="Arial"/>
                <w:b/>
                <w:sz w:val="24"/>
                <w:szCs w:val="24"/>
              </w:rPr>
              <w:t xml:space="preserve">Single Thread: </w:t>
            </w:r>
            <w:r w:rsidRPr="006E46F1">
              <w:rPr>
                <w:rFonts w:ascii="Arial" w:hAnsi="Arial" w:cs="Arial"/>
                <w:b/>
                <w:sz w:val="24"/>
                <w:szCs w:val="24"/>
              </w:rPr>
              <w:t>Decimals</w:t>
            </w:r>
          </w:p>
        </w:tc>
        <w:tc>
          <w:tcPr>
            <w:tcW w:w="1984" w:type="dxa"/>
          </w:tcPr>
          <w:p w:rsidR="003D0165" w:rsidRPr="006E46F1" w:rsidRDefault="007E38C4" w:rsidP="00D1693B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530</w:t>
            </w:r>
          </w:p>
        </w:tc>
        <w:tc>
          <w:tcPr>
            <w:tcW w:w="1985" w:type="dxa"/>
          </w:tcPr>
          <w:p w:rsidR="003D0165" w:rsidRPr="006E46F1" w:rsidRDefault="00585893" w:rsidP="00D1693B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36</w:t>
            </w:r>
            <w:r w:rsidR="007E38C4">
              <w:rPr>
                <w:rFonts w:ascii="Arial" w:hAnsi="Arial" w:cs="Arial"/>
                <w:sz w:val="24"/>
                <w:szCs w:val="24"/>
              </w:rPr>
              <w:t>,612</w:t>
            </w:r>
          </w:p>
        </w:tc>
        <w:tc>
          <w:tcPr>
            <w:tcW w:w="1933" w:type="dxa"/>
          </w:tcPr>
          <w:p w:rsidR="003D0165" w:rsidRPr="006E46F1" w:rsidRDefault="00F05169" w:rsidP="00D1693B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82,877</w:t>
            </w:r>
          </w:p>
        </w:tc>
      </w:tr>
      <w:tr w:rsidR="003D0165" w:rsidRPr="006E46F1" w:rsidTr="00EF3A39">
        <w:tc>
          <w:tcPr>
            <w:tcW w:w="3114" w:type="dxa"/>
          </w:tcPr>
          <w:p w:rsidR="003D0165" w:rsidRPr="006E46F1" w:rsidRDefault="003D0165" w:rsidP="00D1693B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6E46F1">
              <w:rPr>
                <w:rFonts w:ascii="Arial" w:hAnsi="Arial" w:cs="Arial"/>
                <w:b/>
                <w:sz w:val="24"/>
                <w:szCs w:val="24"/>
              </w:rPr>
              <w:t>10 Threads: Integers</w:t>
            </w:r>
          </w:p>
        </w:tc>
        <w:tc>
          <w:tcPr>
            <w:tcW w:w="1984" w:type="dxa"/>
          </w:tcPr>
          <w:p w:rsidR="003D0165" w:rsidRPr="006E46F1" w:rsidRDefault="003D0165" w:rsidP="00D1693B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5" w:type="dxa"/>
          </w:tcPr>
          <w:p w:rsidR="003D0165" w:rsidRPr="006E46F1" w:rsidRDefault="003D0165" w:rsidP="00D1693B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33" w:type="dxa"/>
          </w:tcPr>
          <w:p w:rsidR="003D0165" w:rsidRPr="006E46F1" w:rsidRDefault="003D0165" w:rsidP="00D1693B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3D0165" w:rsidRPr="006E46F1" w:rsidTr="00EF3A39">
        <w:tc>
          <w:tcPr>
            <w:tcW w:w="3114" w:type="dxa"/>
          </w:tcPr>
          <w:p w:rsidR="003D0165" w:rsidRPr="006E46F1" w:rsidRDefault="003D0165" w:rsidP="00D1693B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6E46F1">
              <w:rPr>
                <w:rFonts w:ascii="Arial" w:hAnsi="Arial" w:cs="Arial"/>
                <w:b/>
                <w:sz w:val="24"/>
                <w:szCs w:val="24"/>
              </w:rPr>
              <w:t>10 Threads: Doubles</w:t>
            </w:r>
          </w:p>
        </w:tc>
        <w:tc>
          <w:tcPr>
            <w:tcW w:w="1984" w:type="dxa"/>
          </w:tcPr>
          <w:p w:rsidR="003D0165" w:rsidRPr="006E46F1" w:rsidRDefault="003D0165" w:rsidP="00D1693B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5" w:type="dxa"/>
          </w:tcPr>
          <w:p w:rsidR="003D0165" w:rsidRPr="006E46F1" w:rsidRDefault="003D0165" w:rsidP="00D1693B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33" w:type="dxa"/>
          </w:tcPr>
          <w:p w:rsidR="003D0165" w:rsidRPr="006E46F1" w:rsidRDefault="003D0165" w:rsidP="00D1693B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3D0165" w:rsidRPr="006E46F1" w:rsidTr="00EF3A39">
        <w:tc>
          <w:tcPr>
            <w:tcW w:w="3114" w:type="dxa"/>
          </w:tcPr>
          <w:p w:rsidR="003D0165" w:rsidRPr="006E46F1" w:rsidRDefault="003D0165" w:rsidP="00D1693B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6E46F1">
              <w:rPr>
                <w:rFonts w:ascii="Arial" w:hAnsi="Arial" w:cs="Arial"/>
                <w:b/>
                <w:sz w:val="24"/>
                <w:szCs w:val="24"/>
              </w:rPr>
              <w:t>10 Threads: Decimals</w:t>
            </w:r>
          </w:p>
        </w:tc>
        <w:tc>
          <w:tcPr>
            <w:tcW w:w="1984" w:type="dxa"/>
          </w:tcPr>
          <w:p w:rsidR="003D0165" w:rsidRPr="006E46F1" w:rsidRDefault="003D0165" w:rsidP="00D1693B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5" w:type="dxa"/>
          </w:tcPr>
          <w:p w:rsidR="003D0165" w:rsidRPr="006E46F1" w:rsidRDefault="003D0165" w:rsidP="00D1693B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33" w:type="dxa"/>
          </w:tcPr>
          <w:p w:rsidR="003D0165" w:rsidRPr="006E46F1" w:rsidRDefault="003D0165" w:rsidP="00D1693B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3D0165" w:rsidRPr="006E46F1" w:rsidTr="00EF3A39">
        <w:tc>
          <w:tcPr>
            <w:tcW w:w="3114" w:type="dxa"/>
          </w:tcPr>
          <w:p w:rsidR="003D0165" w:rsidRPr="006E46F1" w:rsidRDefault="003D0165" w:rsidP="00D1693B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6E46F1">
              <w:rPr>
                <w:rFonts w:ascii="Arial" w:hAnsi="Arial" w:cs="Arial"/>
                <w:b/>
                <w:sz w:val="24"/>
                <w:szCs w:val="24"/>
              </w:rPr>
              <w:t xml:space="preserve">TPL </w:t>
            </w:r>
            <w:proofErr w:type="spellStart"/>
            <w:r w:rsidRPr="006E46F1">
              <w:rPr>
                <w:rFonts w:ascii="Arial" w:hAnsi="Arial" w:cs="Arial"/>
                <w:b/>
                <w:sz w:val="24"/>
                <w:szCs w:val="24"/>
              </w:rPr>
              <w:t>Parallel.For</w:t>
            </w:r>
            <w:proofErr w:type="spellEnd"/>
            <w:r w:rsidRPr="006E46F1">
              <w:rPr>
                <w:rFonts w:ascii="Arial" w:hAnsi="Arial" w:cs="Arial"/>
                <w:b/>
                <w:sz w:val="24"/>
                <w:szCs w:val="24"/>
              </w:rPr>
              <w:t>: Integers</w:t>
            </w:r>
          </w:p>
        </w:tc>
        <w:tc>
          <w:tcPr>
            <w:tcW w:w="1984" w:type="dxa"/>
          </w:tcPr>
          <w:p w:rsidR="003D0165" w:rsidRPr="006E46F1" w:rsidRDefault="00BE628F" w:rsidP="00D1693B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88</w:t>
            </w:r>
          </w:p>
        </w:tc>
        <w:tc>
          <w:tcPr>
            <w:tcW w:w="1985" w:type="dxa"/>
          </w:tcPr>
          <w:p w:rsidR="003D0165" w:rsidRPr="006E46F1" w:rsidRDefault="00BE628F" w:rsidP="00D1693B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,893</w:t>
            </w:r>
          </w:p>
        </w:tc>
        <w:tc>
          <w:tcPr>
            <w:tcW w:w="1933" w:type="dxa"/>
          </w:tcPr>
          <w:p w:rsidR="003D0165" w:rsidRPr="006E46F1" w:rsidRDefault="00BE628F" w:rsidP="00D1693B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0,339</w:t>
            </w:r>
          </w:p>
        </w:tc>
      </w:tr>
      <w:tr w:rsidR="003D0165" w:rsidRPr="006E46F1" w:rsidTr="00EF3A39">
        <w:tc>
          <w:tcPr>
            <w:tcW w:w="3114" w:type="dxa"/>
          </w:tcPr>
          <w:p w:rsidR="003D0165" w:rsidRPr="006E46F1" w:rsidRDefault="003D0165" w:rsidP="00D1693B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6E46F1">
              <w:rPr>
                <w:rFonts w:ascii="Arial" w:hAnsi="Arial" w:cs="Arial"/>
                <w:b/>
                <w:sz w:val="24"/>
                <w:szCs w:val="24"/>
              </w:rPr>
              <w:t xml:space="preserve">TPL </w:t>
            </w:r>
            <w:proofErr w:type="spellStart"/>
            <w:r w:rsidRPr="006E46F1">
              <w:rPr>
                <w:rFonts w:ascii="Arial" w:hAnsi="Arial" w:cs="Arial"/>
                <w:b/>
                <w:sz w:val="24"/>
                <w:szCs w:val="24"/>
              </w:rPr>
              <w:t>Parallel.For</w:t>
            </w:r>
            <w:proofErr w:type="spellEnd"/>
            <w:r w:rsidRPr="006E46F1">
              <w:rPr>
                <w:rFonts w:ascii="Arial" w:hAnsi="Arial" w:cs="Arial"/>
                <w:b/>
                <w:sz w:val="24"/>
                <w:szCs w:val="24"/>
              </w:rPr>
              <w:t>: Doubles</w:t>
            </w:r>
          </w:p>
        </w:tc>
        <w:tc>
          <w:tcPr>
            <w:tcW w:w="1984" w:type="dxa"/>
          </w:tcPr>
          <w:p w:rsidR="003D0165" w:rsidRPr="006E46F1" w:rsidRDefault="00685B72" w:rsidP="00D1693B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91</w:t>
            </w:r>
          </w:p>
        </w:tc>
        <w:tc>
          <w:tcPr>
            <w:tcW w:w="1985" w:type="dxa"/>
          </w:tcPr>
          <w:p w:rsidR="003D0165" w:rsidRPr="006E46F1" w:rsidRDefault="00B712EA" w:rsidP="00D1693B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,050</w:t>
            </w:r>
          </w:p>
        </w:tc>
        <w:tc>
          <w:tcPr>
            <w:tcW w:w="1933" w:type="dxa"/>
          </w:tcPr>
          <w:p w:rsidR="003D0165" w:rsidRPr="006E46F1" w:rsidRDefault="00CB5F60" w:rsidP="00D1693B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1,634</w:t>
            </w:r>
          </w:p>
        </w:tc>
      </w:tr>
      <w:tr w:rsidR="003D0165" w:rsidRPr="006E46F1" w:rsidTr="00EF3A39">
        <w:tc>
          <w:tcPr>
            <w:tcW w:w="3114" w:type="dxa"/>
          </w:tcPr>
          <w:p w:rsidR="003D0165" w:rsidRPr="006E46F1" w:rsidRDefault="003D0165" w:rsidP="00D1693B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6E46F1">
              <w:rPr>
                <w:rFonts w:ascii="Arial" w:hAnsi="Arial" w:cs="Arial"/>
                <w:b/>
                <w:sz w:val="24"/>
                <w:szCs w:val="24"/>
              </w:rPr>
              <w:t xml:space="preserve">TPL </w:t>
            </w:r>
            <w:proofErr w:type="spellStart"/>
            <w:r w:rsidRPr="006E46F1">
              <w:rPr>
                <w:rFonts w:ascii="Arial" w:hAnsi="Arial" w:cs="Arial"/>
                <w:b/>
                <w:sz w:val="24"/>
                <w:szCs w:val="24"/>
              </w:rPr>
              <w:t>Parallel.For</w:t>
            </w:r>
            <w:proofErr w:type="spellEnd"/>
            <w:r w:rsidRPr="006E46F1">
              <w:rPr>
                <w:rFonts w:ascii="Arial" w:hAnsi="Arial" w:cs="Arial"/>
                <w:b/>
                <w:sz w:val="24"/>
                <w:szCs w:val="24"/>
              </w:rPr>
              <w:t>: Decimals</w:t>
            </w:r>
          </w:p>
        </w:tc>
        <w:tc>
          <w:tcPr>
            <w:tcW w:w="1984" w:type="dxa"/>
          </w:tcPr>
          <w:p w:rsidR="003D0165" w:rsidRPr="006E46F1" w:rsidRDefault="00CB5F60" w:rsidP="00D1693B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86</w:t>
            </w:r>
          </w:p>
        </w:tc>
        <w:tc>
          <w:tcPr>
            <w:tcW w:w="1985" w:type="dxa"/>
          </w:tcPr>
          <w:p w:rsidR="003D0165" w:rsidRPr="006E46F1" w:rsidRDefault="00F34D4D" w:rsidP="00D1693B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5,027</w:t>
            </w:r>
          </w:p>
        </w:tc>
        <w:tc>
          <w:tcPr>
            <w:tcW w:w="1933" w:type="dxa"/>
          </w:tcPr>
          <w:p w:rsidR="003D0165" w:rsidRPr="006E46F1" w:rsidRDefault="00622C18" w:rsidP="00D1693B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4</w:t>
            </w:r>
            <w:r w:rsidR="003D3655">
              <w:rPr>
                <w:rFonts w:ascii="Arial" w:hAnsi="Arial" w:cs="Arial"/>
                <w:sz w:val="24"/>
                <w:szCs w:val="24"/>
              </w:rPr>
              <w:t>0</w:t>
            </w:r>
            <w:r>
              <w:rPr>
                <w:rFonts w:ascii="Arial" w:hAnsi="Arial" w:cs="Arial"/>
                <w:sz w:val="24"/>
                <w:szCs w:val="24"/>
              </w:rPr>
              <w:t>,</w:t>
            </w:r>
            <w:r w:rsidR="003D3655">
              <w:rPr>
                <w:rFonts w:ascii="Arial" w:hAnsi="Arial" w:cs="Arial"/>
                <w:sz w:val="24"/>
                <w:szCs w:val="24"/>
              </w:rPr>
              <w:t>5</w:t>
            </w:r>
            <w:bookmarkStart w:id="0" w:name="_GoBack"/>
            <w:bookmarkEnd w:id="0"/>
            <w:r>
              <w:rPr>
                <w:rFonts w:ascii="Arial" w:hAnsi="Arial" w:cs="Arial"/>
                <w:sz w:val="24"/>
                <w:szCs w:val="24"/>
              </w:rPr>
              <w:t>37</w:t>
            </w:r>
          </w:p>
        </w:tc>
      </w:tr>
      <w:tr w:rsidR="003D0165" w:rsidRPr="006E46F1" w:rsidTr="00EF3A39">
        <w:tc>
          <w:tcPr>
            <w:tcW w:w="3114" w:type="dxa"/>
          </w:tcPr>
          <w:p w:rsidR="003D0165" w:rsidRPr="006E46F1" w:rsidRDefault="00283095" w:rsidP="00D1693B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6E46F1">
              <w:rPr>
                <w:rFonts w:ascii="Arial" w:hAnsi="Arial" w:cs="Arial"/>
                <w:b/>
                <w:sz w:val="24"/>
                <w:szCs w:val="24"/>
              </w:rPr>
              <w:t>TPL Asynchronous Tasks: Integers</w:t>
            </w:r>
          </w:p>
        </w:tc>
        <w:tc>
          <w:tcPr>
            <w:tcW w:w="1984" w:type="dxa"/>
          </w:tcPr>
          <w:p w:rsidR="003D0165" w:rsidRPr="006E46F1" w:rsidRDefault="003D0165" w:rsidP="00D1693B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5" w:type="dxa"/>
          </w:tcPr>
          <w:p w:rsidR="003D0165" w:rsidRPr="006E46F1" w:rsidRDefault="003D0165" w:rsidP="00D1693B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33" w:type="dxa"/>
          </w:tcPr>
          <w:p w:rsidR="003D0165" w:rsidRPr="006E46F1" w:rsidRDefault="003D0165" w:rsidP="00D1693B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3D0165" w:rsidRPr="006E46F1" w:rsidTr="00EF3A39">
        <w:tc>
          <w:tcPr>
            <w:tcW w:w="3114" w:type="dxa"/>
          </w:tcPr>
          <w:p w:rsidR="003D0165" w:rsidRPr="006E46F1" w:rsidRDefault="00283095" w:rsidP="00D1693B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6E46F1">
              <w:rPr>
                <w:rFonts w:ascii="Arial" w:hAnsi="Arial" w:cs="Arial"/>
                <w:b/>
                <w:sz w:val="24"/>
                <w:szCs w:val="24"/>
              </w:rPr>
              <w:t>TPL Asynchronous Tasks: Doubles</w:t>
            </w:r>
          </w:p>
        </w:tc>
        <w:tc>
          <w:tcPr>
            <w:tcW w:w="1984" w:type="dxa"/>
          </w:tcPr>
          <w:p w:rsidR="003D0165" w:rsidRPr="006E46F1" w:rsidRDefault="003D0165" w:rsidP="00D1693B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5" w:type="dxa"/>
          </w:tcPr>
          <w:p w:rsidR="003D0165" w:rsidRPr="006E46F1" w:rsidRDefault="003D0165" w:rsidP="00D1693B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33" w:type="dxa"/>
          </w:tcPr>
          <w:p w:rsidR="003D0165" w:rsidRPr="006E46F1" w:rsidRDefault="003D0165" w:rsidP="00D1693B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3D0165" w:rsidRPr="006E46F1" w:rsidTr="00EF3A39">
        <w:tc>
          <w:tcPr>
            <w:tcW w:w="3114" w:type="dxa"/>
          </w:tcPr>
          <w:p w:rsidR="003D0165" w:rsidRPr="006E46F1" w:rsidRDefault="00283095" w:rsidP="00D1693B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6E46F1">
              <w:rPr>
                <w:rFonts w:ascii="Arial" w:hAnsi="Arial" w:cs="Arial"/>
                <w:b/>
                <w:sz w:val="24"/>
                <w:szCs w:val="24"/>
              </w:rPr>
              <w:t>TPL Asynchronous Tasks: Decimals</w:t>
            </w:r>
          </w:p>
        </w:tc>
        <w:tc>
          <w:tcPr>
            <w:tcW w:w="1984" w:type="dxa"/>
          </w:tcPr>
          <w:p w:rsidR="003D0165" w:rsidRPr="006E46F1" w:rsidRDefault="003D0165" w:rsidP="00D1693B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85" w:type="dxa"/>
          </w:tcPr>
          <w:p w:rsidR="003D0165" w:rsidRPr="006E46F1" w:rsidRDefault="003D0165" w:rsidP="00D1693B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933" w:type="dxa"/>
          </w:tcPr>
          <w:p w:rsidR="003D0165" w:rsidRPr="006E46F1" w:rsidRDefault="003D0165" w:rsidP="00D1693B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3D0165" w:rsidRPr="006E46F1" w:rsidRDefault="003D0165" w:rsidP="00D1693B">
      <w:pPr>
        <w:jc w:val="center"/>
        <w:rPr>
          <w:rFonts w:ascii="Arial" w:hAnsi="Arial" w:cs="Arial"/>
          <w:sz w:val="24"/>
          <w:szCs w:val="24"/>
        </w:rPr>
      </w:pPr>
    </w:p>
    <w:sectPr w:rsidR="003D0165" w:rsidRPr="006E46F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altName w:val="Calibri"/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UwtzC2tDQzMDCwMDBR0lEKTi0uzszPAykwrgUAbWg6HywAAAA="/>
  </w:docVars>
  <w:rsids>
    <w:rsidRoot w:val="0018599F"/>
    <w:rsid w:val="00005234"/>
    <w:rsid w:val="0018599F"/>
    <w:rsid w:val="0019309E"/>
    <w:rsid w:val="00283095"/>
    <w:rsid w:val="003D0165"/>
    <w:rsid w:val="003D3655"/>
    <w:rsid w:val="004B3D6B"/>
    <w:rsid w:val="00511EAA"/>
    <w:rsid w:val="00585893"/>
    <w:rsid w:val="005C0FB2"/>
    <w:rsid w:val="00622C18"/>
    <w:rsid w:val="00685B72"/>
    <w:rsid w:val="006E46F1"/>
    <w:rsid w:val="007E38C4"/>
    <w:rsid w:val="00AC16E1"/>
    <w:rsid w:val="00B712EA"/>
    <w:rsid w:val="00BE628F"/>
    <w:rsid w:val="00C01C7A"/>
    <w:rsid w:val="00CB5F60"/>
    <w:rsid w:val="00CB5FC4"/>
    <w:rsid w:val="00CC7D98"/>
    <w:rsid w:val="00D1693B"/>
    <w:rsid w:val="00E5507F"/>
    <w:rsid w:val="00EF3A39"/>
    <w:rsid w:val="00F05169"/>
    <w:rsid w:val="00F34D4D"/>
    <w:rsid w:val="00F800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AB1906"/>
  <w15:chartTrackingRefBased/>
  <w15:docId w15:val="{DADAB8D7-5CF1-4FF4-A863-15E7E10B0C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D01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3D0165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</TotalTime>
  <Pages>1</Pages>
  <Words>77</Words>
  <Characters>44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rar AHmed</dc:creator>
  <cp:keywords/>
  <dc:description/>
  <cp:lastModifiedBy>Israr AHmed</cp:lastModifiedBy>
  <cp:revision>19</cp:revision>
  <dcterms:created xsi:type="dcterms:W3CDTF">2017-11-23T02:39:00Z</dcterms:created>
  <dcterms:modified xsi:type="dcterms:W3CDTF">2017-12-31T10:25:00Z</dcterms:modified>
</cp:coreProperties>
</file>